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11BE2" w14:textId="5A375880" w:rsidR="00503D46" w:rsidRPr="00DD6433" w:rsidRDefault="00503D46" w:rsidP="0099036A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DD6433">
        <w:rPr>
          <w:rFonts w:asciiTheme="minorHAnsi" w:hAnsiTheme="minorHAnsi" w:cstheme="minorHAnsi"/>
          <w:color w:val="FF595E"/>
        </w:rPr>
        <w:t xml:space="preserve">Workplace Assessment Task </w:t>
      </w:r>
      <w:r w:rsidR="001B6335">
        <w:rPr>
          <w:rFonts w:asciiTheme="minorHAnsi" w:hAnsiTheme="minorHAnsi" w:cstheme="minorHAnsi"/>
          <w:color w:val="FF595E"/>
        </w:rPr>
        <w:t>2</w:t>
      </w:r>
      <w:r w:rsidRPr="00DD6433">
        <w:rPr>
          <w:rFonts w:asciiTheme="minorHAnsi" w:hAnsiTheme="minorHAnsi" w:cstheme="minorHAnsi"/>
          <w:color w:val="FF595E"/>
        </w:rPr>
        <w:t>.3 – Assessor’s Checklist</w:t>
      </w:r>
      <w:r w:rsidRPr="00DD6433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99036A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99036A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99036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147A293B" w:rsidR="002F29A7" w:rsidRPr="009851A6" w:rsidRDefault="002F29A7" w:rsidP="0099036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851A6">
        <w:rPr>
          <w:rFonts w:cstheme="minorHAnsi"/>
          <w:color w:val="404040" w:themeColor="text1" w:themeTint="BF"/>
          <w:sz w:val="20"/>
          <w:szCs w:val="20"/>
        </w:rPr>
        <w:t>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0B3CCF" w:rsidRPr="00012912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3F3EA1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1B6335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3F3EA1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.3 </w:t>
      </w:r>
      <w:r w:rsidRPr="009851A6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7EFEB734" w:rsidR="002F29A7" w:rsidRPr="009851A6" w:rsidRDefault="002F29A7" w:rsidP="0099036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</w:t>
      </w:r>
      <w:r w:rsidR="003F3EA1">
        <w:rPr>
          <w:rFonts w:cstheme="minorHAnsi"/>
          <w:color w:val="404040" w:themeColor="text1" w:themeTint="BF"/>
          <w:sz w:val="20"/>
          <w:szCs w:val="20"/>
        </w:rPr>
        <w:t xml:space="preserve">Task </w:t>
      </w:r>
      <w:r w:rsidR="001B6335">
        <w:rPr>
          <w:rFonts w:cstheme="minorHAnsi"/>
          <w:color w:val="404040" w:themeColor="text1" w:themeTint="BF"/>
          <w:sz w:val="20"/>
          <w:szCs w:val="20"/>
        </w:rPr>
        <w:t>2</w:t>
      </w:r>
      <w:r w:rsidR="003F3EA1">
        <w:rPr>
          <w:rFonts w:cstheme="minorHAnsi"/>
          <w:color w:val="404040" w:themeColor="text1" w:themeTint="BF"/>
          <w:sz w:val="20"/>
          <w:szCs w:val="20"/>
        </w:rPr>
        <w:t>.3.</w:t>
      </w:r>
    </w:p>
    <w:p w14:paraId="3CAD83D2" w14:textId="77777777" w:rsidR="002F29A7" w:rsidRPr="009851A6" w:rsidRDefault="002F29A7" w:rsidP="0099036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99036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6535E734" w14:textId="3C002A52" w:rsidR="00A5015D" w:rsidRPr="00484FDF" w:rsidRDefault="00A5015D" w:rsidP="0099036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Pr="00D123C8">
        <w:rPr>
          <w:rFonts w:cstheme="minorHAnsi"/>
          <w:color w:val="404040" w:themeColor="text1" w:themeTint="BF"/>
          <w:sz w:val="20"/>
          <w:szCs w:val="20"/>
        </w:rPr>
        <w:t>document the incident and meet with relevant individuals to report it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  <w:r w:rsidR="00AE646C">
        <w:rPr>
          <w:rFonts w:cstheme="minorHAnsi"/>
          <w:color w:val="404040" w:themeColor="text1" w:themeTint="BF"/>
          <w:sz w:val="20"/>
          <w:szCs w:val="20"/>
        </w:rPr>
        <w:t xml:space="preserve"> They must a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ccomplish an incident report form.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hey must use their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organisation’s template for reporting incidents related to breaches in infection control.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hey </w:t>
      </w:r>
      <w:r w:rsidRPr="00484FDF">
        <w:rPr>
          <w:rFonts w:cstheme="minorHAnsi"/>
          <w:color w:val="404040" w:themeColor="text1" w:themeTint="BF"/>
          <w:sz w:val="20"/>
          <w:szCs w:val="20"/>
        </w:rPr>
        <w:t>may also use the Incident Report template provided along with this workbook.</w:t>
      </w:r>
    </w:p>
    <w:p w14:paraId="05AF2EAA" w14:textId="77777777" w:rsidR="00A5015D" w:rsidRPr="005620D3" w:rsidRDefault="00A5015D" w:rsidP="0099036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2C9DE0B0" w14:textId="77777777" w:rsidR="00A5015D" w:rsidRPr="007857E5" w:rsidRDefault="00A5015D" w:rsidP="0099036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57E5">
        <w:rPr>
          <w:rFonts w:cstheme="minorHAnsi"/>
          <w:color w:val="404040" w:themeColor="text1" w:themeTint="BF"/>
          <w:sz w:val="20"/>
          <w:szCs w:val="20"/>
        </w:rPr>
        <w:t>Practical knowledge of procedures relevant to documenting and reporting breaches in infection control</w:t>
      </w:r>
    </w:p>
    <w:p w14:paraId="3FC18ADE" w14:textId="77777777" w:rsidR="00A5015D" w:rsidRPr="007857E5" w:rsidRDefault="00A5015D" w:rsidP="0099036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57E5">
        <w:rPr>
          <w:rFonts w:cstheme="minorHAnsi"/>
          <w:color w:val="404040" w:themeColor="text1" w:themeTint="BF"/>
          <w:sz w:val="20"/>
          <w:szCs w:val="20"/>
        </w:rPr>
        <w:t>Practical skills relevant to reporting breaches in infection control</w:t>
      </w:r>
    </w:p>
    <w:p w14:paraId="247FC5F2" w14:textId="77777777" w:rsidR="002F29A7" w:rsidRPr="009851A6" w:rsidRDefault="002F29A7" w:rsidP="0099036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99036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99036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Before t</w:t>
      </w:r>
      <w:r w:rsidRPr="00FA14BE">
        <w:rPr>
          <w:color w:val="404040" w:themeColor="text1" w:themeTint="BF"/>
          <w:sz w:val="22"/>
          <w:szCs w:val="22"/>
        </w:rPr>
        <w:t>h</w:t>
      </w:r>
      <w:r w:rsidRPr="009851A6">
        <w:rPr>
          <w:color w:val="404040" w:themeColor="text1" w:themeTint="BF"/>
          <w:sz w:val="22"/>
          <w:szCs w:val="22"/>
        </w:rPr>
        <w:t xml:space="preserve">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60F094BF" w14:textId="4132D212" w:rsidR="00AE6D94" w:rsidRPr="008C36D5" w:rsidRDefault="008C36D5" w:rsidP="0099036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C3EF4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he candidate </w:t>
      </w:r>
      <w:r w:rsidRPr="008C3EF4">
        <w:rPr>
          <w:rFonts w:cstheme="minorHAnsi"/>
          <w:color w:val="404040" w:themeColor="text1" w:themeTint="BF"/>
          <w:sz w:val="20"/>
          <w:szCs w:val="20"/>
        </w:rPr>
        <w:t>to complete this assessment.</w:t>
      </w:r>
    </w:p>
    <w:p w14:paraId="33DF9BAE" w14:textId="7EA02677" w:rsidR="00AE719F" w:rsidRPr="009851A6" w:rsidRDefault="00AE719F" w:rsidP="0099036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99036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269A1557" w14:textId="77777777" w:rsidR="007E7679" w:rsidRPr="009851A6" w:rsidRDefault="007E7679" w:rsidP="0099036A">
      <w:pPr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9851A6" w:rsidRDefault="0039482B" w:rsidP="0099036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20CFB8EF" w14:textId="5DFBCC25" w:rsidR="003F323F" w:rsidRPr="009851A6" w:rsidRDefault="003F323F" w:rsidP="0099036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67786A">
        <w:rPr>
          <w:rFonts w:cstheme="minorHAnsi"/>
          <w:color w:val="404040" w:themeColor="text1" w:themeTint="BF"/>
          <w:sz w:val="20"/>
          <w:szCs w:val="20"/>
        </w:rPr>
        <w:t>Infection Incident Report.</w:t>
      </w:r>
    </w:p>
    <w:p w14:paraId="48470975" w14:textId="1342DEB0" w:rsidR="003F323F" w:rsidRPr="009851A6" w:rsidRDefault="003F323F" w:rsidP="0099036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99036A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99036A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99036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99036A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99036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71D6EDE8" w14:textId="4DD26425" w:rsidR="0099036A" w:rsidRPr="0099036A" w:rsidRDefault="008C6C99" w:rsidP="0099036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  <w:r w:rsidR="0099036A" w:rsidRPr="0099036A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9851A6" w:rsidRDefault="00E672A6" w:rsidP="0099036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99036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99036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99036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99036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99036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99036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99036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99036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99036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A7542F" w:rsidRPr="005620D3" w14:paraId="548A9E09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4A12C73" w14:textId="77777777" w:rsidR="00A7542F" w:rsidRPr="005620D3" w:rsidRDefault="00A7542F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18B" w14:textId="77777777" w:rsidR="00A7542F" w:rsidRPr="005620D3" w:rsidRDefault="00007945" w:rsidP="0099036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34CC34" w14:textId="77777777" w:rsidR="00A7542F" w:rsidRPr="005620D3" w:rsidRDefault="00007945" w:rsidP="0099036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A7542F" w:rsidRPr="005620D3" w14:paraId="29F4D239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080B472" w14:textId="77777777" w:rsidR="00A7542F" w:rsidRPr="005620D3" w:rsidRDefault="00A7542F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974312" w14:textId="77777777" w:rsidR="00A7542F" w:rsidRPr="005620D3" w:rsidRDefault="00A7542F" w:rsidP="0099036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7542F" w:rsidRPr="005620D3" w14:paraId="7584B82C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0318F87" w14:textId="77777777" w:rsidR="00A7542F" w:rsidRPr="005620D3" w:rsidRDefault="00A7542F" w:rsidP="0099036A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EC22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ganisational policies and procedures</w:t>
            </w:r>
            <w:r w:rsidRPr="00A71B9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relevant to documenting breaches in infection control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5BF812" w14:textId="77777777" w:rsidR="00A7542F" w:rsidRDefault="00A7542F" w:rsidP="0099036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Policies:</w:t>
            </w:r>
          </w:p>
          <w:p w14:paraId="7B48B60F" w14:textId="77777777" w:rsidR="00A7542F" w:rsidRDefault="00A7542F" w:rsidP="0099036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2F7D5077" w14:textId="77777777" w:rsidR="00A7542F" w:rsidRPr="005620D3" w:rsidRDefault="00A7542F" w:rsidP="0099036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Procedures: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br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7542F" w:rsidRPr="00F84DB3" w14:paraId="670D6EFC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2810179" w14:textId="77777777" w:rsidR="00A7542F" w:rsidRPr="005620D3" w:rsidRDefault="00A7542F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2273EB" w14:textId="77777777" w:rsidR="00A7542F" w:rsidRPr="00F84DB3" w:rsidRDefault="00007945" w:rsidP="0099036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0719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16416D5E" w14:textId="2399D1F7" w:rsidR="00A7542F" w:rsidRPr="004073AD" w:rsidRDefault="00007945" w:rsidP="0099036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4331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7542F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’s template for reporting breaches in infection control</w:t>
            </w:r>
          </w:p>
        </w:tc>
      </w:tr>
      <w:tr w:rsidR="00A7542F" w:rsidRPr="00890AB3" w14:paraId="6632A76E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967B076" w14:textId="77777777" w:rsidR="00A7542F" w:rsidRPr="005620D3" w:rsidRDefault="00A7542F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9E95C75" w14:textId="77777777" w:rsidR="00A7542F" w:rsidRPr="00E15B59" w:rsidRDefault="00A7542F" w:rsidP="0099036A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388CDA2F" w14:textId="77777777" w:rsidR="00A7542F" w:rsidRPr="00D443DD" w:rsidRDefault="00007945" w:rsidP="0099036A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1556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7542F" w:rsidRPr="00803358">
              <w:rPr>
                <w:rFonts w:cstheme="minorHAnsi"/>
                <w:color w:val="404040" w:themeColor="text1" w:themeTint="BF"/>
                <w:sz w:val="20"/>
                <w:szCs w:val="20"/>
              </w:rPr>
              <w:t>Commonwealth state or territory legislation</w:t>
            </w:r>
          </w:p>
          <w:p w14:paraId="0E9B0336" w14:textId="77777777" w:rsidR="00A7542F" w:rsidRPr="00D443DD" w:rsidRDefault="00007945" w:rsidP="0099036A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267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ustry frameworks</w:t>
            </w:r>
          </w:p>
          <w:p w14:paraId="6BD6E2B1" w14:textId="77777777" w:rsidR="00A7542F" w:rsidRPr="00D443DD" w:rsidRDefault="00007945" w:rsidP="0099036A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1736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2DC3835C" w14:textId="77777777" w:rsidR="00A7542F" w:rsidRPr="00E15B59" w:rsidRDefault="00A7542F" w:rsidP="009903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09318FE" w14:textId="77777777" w:rsidR="00A7542F" w:rsidRPr="00890AB3" w:rsidRDefault="00A7542F" w:rsidP="0099036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77E9992" w14:textId="77777777" w:rsidR="0011611A" w:rsidRPr="009851A6" w:rsidRDefault="0011611A" w:rsidP="0099036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99036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032098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99036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99036A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03209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99036A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99036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57CB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99036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007945" w:rsidP="00457CB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57CB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99036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007945" w:rsidP="00457CB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57CB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691CB0DD" w:rsidR="003501D3" w:rsidRPr="009851A6" w:rsidRDefault="003501D3" w:rsidP="0099036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0C0CE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007945" w:rsidP="00457CB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57CB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99036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007945" w:rsidP="00457CB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57CB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99036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007945" w:rsidP="00457CB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57CB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99036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007945" w:rsidP="00457CB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 w:rsidP="0099036A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188BC56A" w14:textId="77777777" w:rsidR="00F8415B" w:rsidRPr="009851A6" w:rsidRDefault="00F8415B" w:rsidP="0099036A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  <w:r>
        <w:rPr>
          <w:rFonts w:asciiTheme="minorHAnsi" w:hAnsiTheme="minorHAnsi" w:cstheme="minorHAnsi"/>
          <w:color w:val="404040" w:themeColor="text1" w:themeTint="BF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1500E" w:rsidRPr="009851A6" w14:paraId="26BD4A55" w14:textId="77777777" w:rsidTr="00A71ADB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3B7D8605" w14:textId="77777777" w:rsidR="0091500E" w:rsidRPr="009851A6" w:rsidRDefault="0091500E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Infection Incident Report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598B318D" w14:textId="77777777" w:rsidR="0091500E" w:rsidRPr="009851A6" w:rsidRDefault="0091500E" w:rsidP="009903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4BF8E6DB" w14:textId="77777777" w:rsidR="0091500E" w:rsidRPr="009851A6" w:rsidRDefault="0091500E" w:rsidP="009903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1500E" w:rsidRPr="009851A6" w14:paraId="2CA6565E" w14:textId="77777777" w:rsidTr="00A71AD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D97280" w14:textId="77777777" w:rsidR="0091500E" w:rsidRPr="00097DF5" w:rsidRDefault="0091500E" w:rsidP="005676D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the following details about the person completing the record:</w:t>
            </w:r>
          </w:p>
        </w:tc>
        <w:tc>
          <w:tcPr>
            <w:tcW w:w="861" w:type="pct"/>
            <w:shd w:val="clear" w:color="auto" w:fill="auto"/>
          </w:tcPr>
          <w:p w14:paraId="1F0A6741" w14:textId="77777777" w:rsidR="0091500E" w:rsidRPr="00097DF5" w:rsidRDefault="0091500E" w:rsidP="009903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D27D86A" w14:textId="77777777" w:rsidR="0091500E" w:rsidRPr="00097DF5" w:rsidRDefault="0091500E" w:rsidP="009903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1500E" w:rsidRPr="009851A6" w14:paraId="473F1C29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44C115E" w14:textId="77777777" w:rsidR="0091500E" w:rsidRPr="00097DF5" w:rsidRDefault="0091500E" w:rsidP="005676D7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</w:t>
            </w:r>
          </w:p>
        </w:tc>
        <w:tc>
          <w:tcPr>
            <w:tcW w:w="861" w:type="pct"/>
            <w:shd w:val="clear" w:color="auto" w:fill="auto"/>
          </w:tcPr>
          <w:p w14:paraId="754305FB" w14:textId="77777777" w:rsidR="0091500E" w:rsidRPr="00097DF5" w:rsidRDefault="00007945" w:rsidP="009903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00E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00E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00E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00E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7496F49" w14:textId="77777777" w:rsidR="0091500E" w:rsidRPr="00097DF5" w:rsidRDefault="0091500E" w:rsidP="009903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500E" w:rsidRPr="009851A6" w14:paraId="3F1DD4E7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B282629" w14:textId="77777777" w:rsidR="0091500E" w:rsidRPr="00097DF5" w:rsidRDefault="0091500E" w:rsidP="005676D7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sition</w:t>
            </w:r>
          </w:p>
        </w:tc>
        <w:tc>
          <w:tcPr>
            <w:tcW w:w="861" w:type="pct"/>
            <w:shd w:val="clear" w:color="auto" w:fill="auto"/>
          </w:tcPr>
          <w:p w14:paraId="2E4CE7DC" w14:textId="77777777" w:rsidR="0091500E" w:rsidRPr="00097DF5" w:rsidRDefault="00007945" w:rsidP="009903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00E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00E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00E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00E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67AB27" w14:textId="77777777" w:rsidR="0091500E" w:rsidRPr="00097DF5" w:rsidRDefault="0091500E" w:rsidP="009903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500E" w:rsidRPr="009851A6" w14:paraId="50B25E63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67D84AC" w14:textId="77777777" w:rsidR="0091500E" w:rsidRPr="00097DF5" w:rsidRDefault="0091500E" w:rsidP="005676D7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and time record was made</w:t>
            </w:r>
          </w:p>
        </w:tc>
        <w:tc>
          <w:tcPr>
            <w:tcW w:w="861" w:type="pct"/>
            <w:shd w:val="clear" w:color="auto" w:fill="auto"/>
          </w:tcPr>
          <w:p w14:paraId="4857A3C2" w14:textId="77777777" w:rsidR="0091500E" w:rsidRPr="00097DF5" w:rsidRDefault="00007945" w:rsidP="009903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927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00E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00E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79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00E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00E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5322B42" w14:textId="77777777" w:rsidR="0091500E" w:rsidRPr="00097DF5" w:rsidRDefault="0091500E" w:rsidP="009903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500E" w:rsidRPr="009851A6" w14:paraId="6B1BD713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5DBECE1" w14:textId="77777777" w:rsidR="0091500E" w:rsidRPr="00097DF5" w:rsidRDefault="0091500E" w:rsidP="005676D7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ndwritten signature</w:t>
            </w:r>
          </w:p>
        </w:tc>
        <w:tc>
          <w:tcPr>
            <w:tcW w:w="861" w:type="pct"/>
            <w:shd w:val="clear" w:color="auto" w:fill="auto"/>
          </w:tcPr>
          <w:p w14:paraId="411B69AD" w14:textId="77777777" w:rsidR="0091500E" w:rsidRPr="00097DF5" w:rsidRDefault="00007945" w:rsidP="009903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1407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00E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00E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2496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00E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00E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3B1E7F0" w14:textId="77777777" w:rsidR="0091500E" w:rsidRPr="00097DF5" w:rsidRDefault="0091500E" w:rsidP="009903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76D7" w:rsidRPr="009851A6" w14:paraId="2E15BF83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616DB88" w14:textId="77777777" w:rsidR="005676D7" w:rsidRPr="00097DF5" w:rsidRDefault="005676D7" w:rsidP="005676D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any breach of infection control encountered during this task, e.g. incidents that may result in the transmission of infection</w:t>
            </w:r>
          </w:p>
        </w:tc>
        <w:tc>
          <w:tcPr>
            <w:tcW w:w="861" w:type="pct"/>
            <w:shd w:val="clear" w:color="auto" w:fill="auto"/>
          </w:tcPr>
          <w:p w14:paraId="55F0ABF9" w14:textId="09237A21" w:rsidR="005676D7" w:rsidRDefault="00007945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5437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9598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D0258CF" w14:textId="3110EC8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76D7" w:rsidRPr="00097DF5" w14:paraId="3EA5B9FF" w14:textId="77777777" w:rsidTr="00A71AD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360D4EB" w14:textId="77777777" w:rsidR="005676D7" w:rsidRPr="00097DF5" w:rsidRDefault="005676D7" w:rsidP="005676D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cludes the following details about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861" w:type="pct"/>
            <w:shd w:val="clear" w:color="auto" w:fill="auto"/>
          </w:tcPr>
          <w:p w14:paraId="04D4E410" w14:textId="77777777" w:rsidR="005676D7" w:rsidRPr="00097DF5" w:rsidRDefault="005676D7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63DDF20" w14:textId="7777777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676D7" w:rsidRPr="00097DF5" w14:paraId="710BE565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6DD50B6" w14:textId="77777777" w:rsidR="005676D7" w:rsidRPr="00097DF5" w:rsidRDefault="005676D7" w:rsidP="005676D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 date and time</w:t>
            </w:r>
          </w:p>
        </w:tc>
        <w:tc>
          <w:tcPr>
            <w:tcW w:w="861" w:type="pct"/>
            <w:shd w:val="clear" w:color="auto" w:fill="auto"/>
          </w:tcPr>
          <w:p w14:paraId="236E5798" w14:textId="77777777" w:rsidR="005676D7" w:rsidRPr="00097DF5" w:rsidRDefault="00007945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2447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2833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B233743" w14:textId="7777777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76D7" w:rsidRPr="00097DF5" w14:paraId="130022A5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06C4EA5" w14:textId="77777777" w:rsidR="005676D7" w:rsidRPr="00097DF5" w:rsidRDefault="005676D7" w:rsidP="005676D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 location</w:t>
            </w:r>
          </w:p>
        </w:tc>
        <w:tc>
          <w:tcPr>
            <w:tcW w:w="861" w:type="pct"/>
            <w:shd w:val="clear" w:color="auto" w:fill="auto"/>
          </w:tcPr>
          <w:p w14:paraId="061212FF" w14:textId="77777777" w:rsidR="005676D7" w:rsidRPr="00097DF5" w:rsidRDefault="00007945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2396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6707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E6F6845" w14:textId="7777777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76D7" w:rsidRPr="00097DF5" w14:paraId="5D6874A2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73DC5EC" w14:textId="77777777" w:rsidR="005676D7" w:rsidRDefault="005676D7" w:rsidP="005676D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ype of incident, e.g. blood spill</w:t>
            </w:r>
          </w:p>
        </w:tc>
        <w:tc>
          <w:tcPr>
            <w:tcW w:w="861" w:type="pct"/>
            <w:shd w:val="clear" w:color="auto" w:fill="auto"/>
          </w:tcPr>
          <w:p w14:paraId="67DEA821" w14:textId="77777777" w:rsidR="005676D7" w:rsidRDefault="00007945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0358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2879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3E4D912" w14:textId="7777777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76D7" w:rsidRPr="00097DF5" w14:paraId="7DD20BCB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B4F56AD" w14:textId="77777777" w:rsidR="005676D7" w:rsidRPr="00097DF5" w:rsidRDefault="005676D7" w:rsidP="005676D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al description of the incident</w:t>
            </w:r>
          </w:p>
        </w:tc>
        <w:tc>
          <w:tcPr>
            <w:tcW w:w="861" w:type="pct"/>
            <w:shd w:val="clear" w:color="auto" w:fill="auto"/>
          </w:tcPr>
          <w:p w14:paraId="7DBCECEE" w14:textId="77777777" w:rsidR="005676D7" w:rsidRPr="00097DF5" w:rsidRDefault="00007945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885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33473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3DA6E9B" w14:textId="7777777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76D7" w:rsidRPr="00097DF5" w14:paraId="547943C9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E1B62A1" w14:textId="77777777" w:rsidR="005676D7" w:rsidRPr="00097DF5" w:rsidRDefault="005676D7" w:rsidP="005676D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witness</w:t>
            </w:r>
          </w:p>
        </w:tc>
        <w:tc>
          <w:tcPr>
            <w:tcW w:w="861" w:type="pct"/>
            <w:shd w:val="clear" w:color="auto" w:fill="auto"/>
          </w:tcPr>
          <w:p w14:paraId="7BA3AC4D" w14:textId="77777777" w:rsidR="005676D7" w:rsidRPr="00097DF5" w:rsidRDefault="00007945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14328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5336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11602E1" w14:textId="7777777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76D7" w:rsidRPr="00097DF5" w14:paraId="4FEC1026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B2A4BE3" w14:textId="77777777" w:rsidR="005676D7" w:rsidRDefault="005676D7" w:rsidP="005676D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ndwritten signatur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witness</w:t>
            </w:r>
          </w:p>
        </w:tc>
        <w:tc>
          <w:tcPr>
            <w:tcW w:w="861" w:type="pct"/>
            <w:shd w:val="clear" w:color="auto" w:fill="auto"/>
          </w:tcPr>
          <w:p w14:paraId="30AE2373" w14:textId="77777777" w:rsidR="005676D7" w:rsidRPr="00097DF5" w:rsidRDefault="00007945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521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788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392C068" w14:textId="7777777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76D7" w:rsidRPr="00097DF5" w14:paraId="32CED188" w14:textId="77777777" w:rsidTr="00A71AD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E346EC0" w14:textId="77777777" w:rsidR="005676D7" w:rsidRPr="00097DF5" w:rsidRDefault="005676D7" w:rsidP="005676D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clude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ing details about the action/s taken 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out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861" w:type="pct"/>
            <w:shd w:val="clear" w:color="auto" w:fill="auto"/>
          </w:tcPr>
          <w:p w14:paraId="2C8999A3" w14:textId="77777777" w:rsidR="005676D7" w:rsidRPr="00097DF5" w:rsidRDefault="005676D7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35D7CC8B" w14:textId="7777777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676D7" w:rsidRPr="00097DF5" w14:paraId="50A0DC55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3490A80" w14:textId="77777777" w:rsidR="005676D7" w:rsidRPr="00097DF5" w:rsidRDefault="005676D7" w:rsidP="005676D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86A0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ils of action taken (clean up, disinfection, etc.)</w:t>
            </w:r>
          </w:p>
        </w:tc>
        <w:tc>
          <w:tcPr>
            <w:tcW w:w="861" w:type="pct"/>
            <w:shd w:val="clear" w:color="auto" w:fill="auto"/>
          </w:tcPr>
          <w:p w14:paraId="64249DE6" w14:textId="59F8946A" w:rsidR="005676D7" w:rsidRPr="00097DF5" w:rsidRDefault="00007945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9256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5676D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755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5676D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BCA72BE" w14:textId="7777777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76D7" w:rsidRPr="00097DF5" w14:paraId="44D91161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63185B7" w14:textId="77777777" w:rsidR="005676D7" w:rsidRPr="00786A02" w:rsidRDefault="005676D7" w:rsidP="005676D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 management strategies implemented to address the breach in infection control</w:t>
            </w:r>
          </w:p>
        </w:tc>
        <w:tc>
          <w:tcPr>
            <w:tcW w:w="861" w:type="pct"/>
            <w:shd w:val="clear" w:color="auto" w:fill="auto"/>
          </w:tcPr>
          <w:p w14:paraId="74E39957" w14:textId="3A280D81" w:rsidR="005676D7" w:rsidRDefault="00007945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10355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5676D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953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5676D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A7E92F8" w14:textId="2D9AEF6C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76D7" w:rsidRPr="00097DF5" w14:paraId="786A8ACA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67C958C" w14:textId="77777777" w:rsidR="005676D7" w:rsidRPr="00097DF5" w:rsidRDefault="005676D7" w:rsidP="005676D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C035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eps taken to prevent or minimise this type of incident in the future</w:t>
            </w:r>
          </w:p>
        </w:tc>
        <w:tc>
          <w:tcPr>
            <w:tcW w:w="861" w:type="pct"/>
            <w:shd w:val="clear" w:color="auto" w:fill="auto"/>
          </w:tcPr>
          <w:p w14:paraId="0481F780" w14:textId="77777777" w:rsidR="005676D7" w:rsidRPr="00097DF5" w:rsidRDefault="00007945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8365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5676D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27521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5676D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900A299" w14:textId="7777777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76D7" w:rsidRPr="00097DF5" w14:paraId="08167A70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A5B64F7" w14:textId="77777777" w:rsidR="005676D7" w:rsidRPr="00097DF5" w:rsidRDefault="005676D7" w:rsidP="005676D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any additional notes relevant to the incident</w:t>
            </w:r>
          </w:p>
        </w:tc>
        <w:tc>
          <w:tcPr>
            <w:tcW w:w="861" w:type="pct"/>
            <w:shd w:val="clear" w:color="auto" w:fill="auto"/>
          </w:tcPr>
          <w:p w14:paraId="0F3D1BB2" w14:textId="77777777" w:rsidR="005676D7" w:rsidRPr="00097DF5" w:rsidRDefault="00007945" w:rsidP="005676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5521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7501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76D7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676D7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65C257A" w14:textId="77777777" w:rsidR="005676D7" w:rsidRPr="00097DF5" w:rsidRDefault="005676D7" w:rsidP="005676D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00498E1" w14:textId="77777777" w:rsidR="006F05BD" w:rsidRDefault="006F05B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032098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99036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48668CC0" w:rsidR="000055D1" w:rsidRPr="009851A6" w:rsidRDefault="000055D1" w:rsidP="009903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18040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fection Incident Repor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9903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99036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99036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99036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99036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99036A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Default="000055D1" w:rsidP="0099036A">
      <w:pPr>
        <w:spacing w:before="120" w:after="120"/>
        <w:jc w:val="center"/>
        <w:rPr>
          <w:rFonts w:cstheme="minorHAnsi"/>
          <w:color w:val="BFBFBF" w:themeColor="background1" w:themeShade="BF"/>
          <w:sz w:val="20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C0B7B" w14:textId="77777777" w:rsidR="00007945" w:rsidRDefault="00007945" w:rsidP="000055D1">
      <w:pPr>
        <w:spacing w:after="0" w:line="240" w:lineRule="auto"/>
      </w:pPr>
      <w:r>
        <w:separator/>
      </w:r>
    </w:p>
  </w:endnote>
  <w:endnote w:type="continuationSeparator" w:id="0">
    <w:p w14:paraId="4731A0CC" w14:textId="77777777" w:rsidR="00007945" w:rsidRDefault="00007945" w:rsidP="000055D1">
      <w:pPr>
        <w:spacing w:after="0" w:line="240" w:lineRule="auto"/>
      </w:pPr>
      <w:r>
        <w:continuationSeparator/>
      </w:r>
    </w:p>
  </w:endnote>
  <w:endnote w:type="continuationNotice" w:id="1">
    <w:p w14:paraId="564E6B2C" w14:textId="77777777" w:rsidR="00007945" w:rsidRDefault="000079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6E35A" w14:textId="77777777" w:rsidR="00EC6CD7" w:rsidRPr="000055D1" w:rsidRDefault="000055D1" w:rsidP="00EC6CD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EC6CD7" w:rsidRPr="00C63CFB">
      <w:rPr>
        <w:color w:val="808080" w:themeColor="background1" w:themeShade="80"/>
        <w:sz w:val="18"/>
      </w:rPr>
      <w:t>Version 1.</w:t>
    </w:r>
    <w:r w:rsidR="00EC6CD7">
      <w:rPr>
        <w:color w:val="808080" w:themeColor="background1" w:themeShade="80"/>
        <w:sz w:val="18"/>
      </w:rPr>
      <w:t>1</w:t>
    </w:r>
    <w:r w:rsidR="00EC6CD7" w:rsidRPr="00C63CFB">
      <w:rPr>
        <w:color w:val="808080" w:themeColor="background1" w:themeShade="80"/>
        <w:sz w:val="18"/>
      </w:rPr>
      <w:t xml:space="preserve"> Produced </w:t>
    </w:r>
    <w:r w:rsidR="00EC6CD7">
      <w:rPr>
        <w:color w:val="808080" w:themeColor="background1" w:themeShade="80"/>
        <w:sz w:val="18"/>
      </w:rPr>
      <w:t>on 1st Nov</w:t>
    </w:r>
    <w:r w:rsidR="00EC6CD7" w:rsidRPr="00C63CFB">
      <w:rPr>
        <w:color w:val="808080" w:themeColor="background1" w:themeShade="80"/>
        <w:sz w:val="18"/>
      </w:rPr>
      <w:t xml:space="preserve"> 202</w:t>
    </w:r>
    <w:r w:rsidR="00EC6CD7">
      <w:rPr>
        <w:color w:val="808080" w:themeColor="background1" w:themeShade="80"/>
        <w:sz w:val="18"/>
      </w:rPr>
      <w:t>3</w:t>
    </w:r>
  </w:p>
  <w:p w14:paraId="521AE970" w14:textId="01ECC17A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EC6CD7" w:rsidRPr="000055D1">
      <w:rPr>
        <w:rFonts w:cstheme="minorHAnsi"/>
        <w:noProof/>
        <w:color w:val="808080" w:themeColor="background1" w:themeShade="80"/>
        <w:sz w:val="18"/>
      </w:rPr>
      <w:t>©</w:t>
    </w:r>
    <w:r w:rsidR="00EC6CD7" w:rsidRPr="000055D1">
      <w:rPr>
        <w:noProof/>
        <w:color w:val="808080" w:themeColor="background1" w:themeShade="80"/>
        <w:sz w:val="18"/>
      </w:rPr>
      <w:t xml:space="preserve"> </w:t>
    </w:r>
    <w:r w:rsidR="00EC6CD7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5B55C" w14:textId="77777777" w:rsidR="00EC6CD7" w:rsidRPr="000055D1" w:rsidRDefault="000055D1" w:rsidP="00EC6CD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EC6CD7" w:rsidRPr="00C63CFB">
      <w:rPr>
        <w:color w:val="808080" w:themeColor="background1" w:themeShade="80"/>
        <w:sz w:val="18"/>
      </w:rPr>
      <w:t>Version 1.</w:t>
    </w:r>
    <w:r w:rsidR="00EC6CD7">
      <w:rPr>
        <w:color w:val="808080" w:themeColor="background1" w:themeShade="80"/>
        <w:sz w:val="18"/>
      </w:rPr>
      <w:t>1</w:t>
    </w:r>
    <w:r w:rsidR="00EC6CD7" w:rsidRPr="00C63CFB">
      <w:rPr>
        <w:color w:val="808080" w:themeColor="background1" w:themeShade="80"/>
        <w:sz w:val="18"/>
      </w:rPr>
      <w:t xml:space="preserve"> Produced </w:t>
    </w:r>
    <w:r w:rsidR="00EC6CD7">
      <w:rPr>
        <w:color w:val="808080" w:themeColor="background1" w:themeShade="80"/>
        <w:sz w:val="18"/>
      </w:rPr>
      <w:t>on 1st Nov</w:t>
    </w:r>
    <w:r w:rsidR="00EC6CD7" w:rsidRPr="00C63CFB">
      <w:rPr>
        <w:color w:val="808080" w:themeColor="background1" w:themeShade="80"/>
        <w:sz w:val="18"/>
      </w:rPr>
      <w:t xml:space="preserve"> 202</w:t>
    </w:r>
    <w:r w:rsidR="00EC6CD7">
      <w:rPr>
        <w:color w:val="808080" w:themeColor="background1" w:themeShade="80"/>
        <w:sz w:val="18"/>
      </w:rPr>
      <w:t>3</w:t>
    </w:r>
  </w:p>
  <w:p w14:paraId="63DECA6C" w14:textId="74CB38CD" w:rsidR="000055D1" w:rsidRPr="000055D1" w:rsidRDefault="00EC6CD7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1D859" w14:textId="77777777" w:rsidR="00EC6CD7" w:rsidRDefault="00EC6C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9E917" w14:textId="77777777" w:rsidR="00007945" w:rsidRDefault="00007945" w:rsidP="000055D1">
      <w:pPr>
        <w:spacing w:after="0" w:line="240" w:lineRule="auto"/>
      </w:pPr>
      <w:r>
        <w:separator/>
      </w:r>
    </w:p>
  </w:footnote>
  <w:footnote w:type="continuationSeparator" w:id="0">
    <w:p w14:paraId="0D5CF16B" w14:textId="77777777" w:rsidR="00007945" w:rsidRDefault="00007945" w:rsidP="000055D1">
      <w:pPr>
        <w:spacing w:after="0" w:line="240" w:lineRule="auto"/>
      </w:pPr>
      <w:r>
        <w:continuationSeparator/>
      </w:r>
    </w:p>
  </w:footnote>
  <w:footnote w:type="continuationNotice" w:id="1">
    <w:p w14:paraId="24BD1CF8" w14:textId="77777777" w:rsidR="00007945" w:rsidRDefault="000079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9D9AD" w14:textId="77777777" w:rsidR="00EC6CD7" w:rsidRDefault="00EC6C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9F90B" w14:textId="77777777" w:rsidR="00EC6CD7" w:rsidRDefault="00EC6C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DC043" w14:textId="77777777" w:rsidR="00EC6CD7" w:rsidRDefault="00EC6C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3512C"/>
    <w:multiLevelType w:val="hybridMultilevel"/>
    <w:tmpl w:val="99FE0F6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503FA6"/>
    <w:multiLevelType w:val="hybridMultilevel"/>
    <w:tmpl w:val="9082476C"/>
    <w:lvl w:ilvl="0" w:tplc="B47C797E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A47CFE"/>
    <w:multiLevelType w:val="hybridMultilevel"/>
    <w:tmpl w:val="99FE0F6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3"/>
  </w:num>
  <w:num w:numId="4">
    <w:abstractNumId w:val="8"/>
  </w:num>
  <w:num w:numId="5">
    <w:abstractNumId w:val="5"/>
  </w:num>
  <w:num w:numId="6">
    <w:abstractNumId w:val="4"/>
  </w:num>
  <w:num w:numId="7">
    <w:abstractNumId w:val="6"/>
  </w:num>
  <w:num w:numId="8">
    <w:abstractNumId w:val="1"/>
  </w:num>
  <w:num w:numId="9">
    <w:abstractNumId w:val="2"/>
  </w:num>
  <w:num w:numId="10">
    <w:abstractNumId w:val="9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qwFAH3ty68tAAAA"/>
  </w:docVars>
  <w:rsids>
    <w:rsidRoot w:val="002F29A7"/>
    <w:rsid w:val="000055D1"/>
    <w:rsid w:val="00007945"/>
    <w:rsid w:val="00012912"/>
    <w:rsid w:val="00032098"/>
    <w:rsid w:val="00092132"/>
    <w:rsid w:val="00097DF5"/>
    <w:rsid w:val="000B26D5"/>
    <w:rsid w:val="000B3CCF"/>
    <w:rsid w:val="000C0CE4"/>
    <w:rsid w:val="000C48EB"/>
    <w:rsid w:val="000D491C"/>
    <w:rsid w:val="000D4D52"/>
    <w:rsid w:val="000D6E02"/>
    <w:rsid w:val="000E76C9"/>
    <w:rsid w:val="000F7D51"/>
    <w:rsid w:val="001102C9"/>
    <w:rsid w:val="0011611A"/>
    <w:rsid w:val="001711BB"/>
    <w:rsid w:val="0018040C"/>
    <w:rsid w:val="00181C5B"/>
    <w:rsid w:val="00190C84"/>
    <w:rsid w:val="00196B77"/>
    <w:rsid w:val="001976C9"/>
    <w:rsid w:val="001B2F72"/>
    <w:rsid w:val="001B6335"/>
    <w:rsid w:val="001D54E3"/>
    <w:rsid w:val="001E1567"/>
    <w:rsid w:val="001E48E6"/>
    <w:rsid w:val="00205906"/>
    <w:rsid w:val="00206A4A"/>
    <w:rsid w:val="002637DA"/>
    <w:rsid w:val="00272C1B"/>
    <w:rsid w:val="00293530"/>
    <w:rsid w:val="002B0386"/>
    <w:rsid w:val="002B4223"/>
    <w:rsid w:val="002C729F"/>
    <w:rsid w:val="002D1A95"/>
    <w:rsid w:val="002E7DEC"/>
    <w:rsid w:val="002F29A7"/>
    <w:rsid w:val="00312358"/>
    <w:rsid w:val="00337CFE"/>
    <w:rsid w:val="003459FD"/>
    <w:rsid w:val="003501D3"/>
    <w:rsid w:val="00351A01"/>
    <w:rsid w:val="0039482B"/>
    <w:rsid w:val="003C1922"/>
    <w:rsid w:val="003E5A30"/>
    <w:rsid w:val="003E605A"/>
    <w:rsid w:val="003E73D8"/>
    <w:rsid w:val="003F323F"/>
    <w:rsid w:val="003F3EA1"/>
    <w:rsid w:val="00402438"/>
    <w:rsid w:val="00403F71"/>
    <w:rsid w:val="004073AD"/>
    <w:rsid w:val="00457CB2"/>
    <w:rsid w:val="004630CD"/>
    <w:rsid w:val="004831EC"/>
    <w:rsid w:val="00484193"/>
    <w:rsid w:val="004A1B77"/>
    <w:rsid w:val="004B0A33"/>
    <w:rsid w:val="0050240F"/>
    <w:rsid w:val="00503D46"/>
    <w:rsid w:val="005042C7"/>
    <w:rsid w:val="00510341"/>
    <w:rsid w:val="00513349"/>
    <w:rsid w:val="00514FC5"/>
    <w:rsid w:val="00536E9F"/>
    <w:rsid w:val="00561720"/>
    <w:rsid w:val="005676D7"/>
    <w:rsid w:val="005E4A87"/>
    <w:rsid w:val="005F4237"/>
    <w:rsid w:val="005F4481"/>
    <w:rsid w:val="0060042F"/>
    <w:rsid w:val="006165F4"/>
    <w:rsid w:val="00653F3A"/>
    <w:rsid w:val="006605E1"/>
    <w:rsid w:val="00667479"/>
    <w:rsid w:val="0067786A"/>
    <w:rsid w:val="00685429"/>
    <w:rsid w:val="006A6FB3"/>
    <w:rsid w:val="006C18AB"/>
    <w:rsid w:val="006F05BD"/>
    <w:rsid w:val="00743058"/>
    <w:rsid w:val="007754F7"/>
    <w:rsid w:val="00786A02"/>
    <w:rsid w:val="0079287B"/>
    <w:rsid w:val="007941FD"/>
    <w:rsid w:val="007A6047"/>
    <w:rsid w:val="007E7679"/>
    <w:rsid w:val="007F26E0"/>
    <w:rsid w:val="007F5E4B"/>
    <w:rsid w:val="008075B8"/>
    <w:rsid w:val="00822FDB"/>
    <w:rsid w:val="00827A11"/>
    <w:rsid w:val="0083339D"/>
    <w:rsid w:val="0083475E"/>
    <w:rsid w:val="00836470"/>
    <w:rsid w:val="00846864"/>
    <w:rsid w:val="008656FD"/>
    <w:rsid w:val="00867813"/>
    <w:rsid w:val="00867B61"/>
    <w:rsid w:val="0087563F"/>
    <w:rsid w:val="00895E1F"/>
    <w:rsid w:val="008A120A"/>
    <w:rsid w:val="008C36D5"/>
    <w:rsid w:val="008C4E7E"/>
    <w:rsid w:val="008C6C99"/>
    <w:rsid w:val="008E17F1"/>
    <w:rsid w:val="0091212A"/>
    <w:rsid w:val="0091500E"/>
    <w:rsid w:val="00926BF3"/>
    <w:rsid w:val="00945636"/>
    <w:rsid w:val="009745AF"/>
    <w:rsid w:val="00984E6E"/>
    <w:rsid w:val="009851A6"/>
    <w:rsid w:val="00986DA6"/>
    <w:rsid w:val="0099036A"/>
    <w:rsid w:val="009905B3"/>
    <w:rsid w:val="00997DB5"/>
    <w:rsid w:val="009A4A2E"/>
    <w:rsid w:val="009D0F7D"/>
    <w:rsid w:val="009D1293"/>
    <w:rsid w:val="009D2770"/>
    <w:rsid w:val="009E14C6"/>
    <w:rsid w:val="009E2A4F"/>
    <w:rsid w:val="009F4134"/>
    <w:rsid w:val="00A11D73"/>
    <w:rsid w:val="00A129DE"/>
    <w:rsid w:val="00A22C95"/>
    <w:rsid w:val="00A5015D"/>
    <w:rsid w:val="00A63836"/>
    <w:rsid w:val="00A70597"/>
    <w:rsid w:val="00A7542F"/>
    <w:rsid w:val="00A767D4"/>
    <w:rsid w:val="00AC50C4"/>
    <w:rsid w:val="00AD4026"/>
    <w:rsid w:val="00AE20D9"/>
    <w:rsid w:val="00AE2E80"/>
    <w:rsid w:val="00AE646C"/>
    <w:rsid w:val="00AE6D94"/>
    <w:rsid w:val="00AE719F"/>
    <w:rsid w:val="00B21D93"/>
    <w:rsid w:val="00B2215F"/>
    <w:rsid w:val="00B24891"/>
    <w:rsid w:val="00B65070"/>
    <w:rsid w:val="00B8397A"/>
    <w:rsid w:val="00B877A6"/>
    <w:rsid w:val="00C13AB0"/>
    <w:rsid w:val="00C166E1"/>
    <w:rsid w:val="00C272E7"/>
    <w:rsid w:val="00CB0D94"/>
    <w:rsid w:val="00CC0356"/>
    <w:rsid w:val="00CC46FB"/>
    <w:rsid w:val="00CC4827"/>
    <w:rsid w:val="00D06A29"/>
    <w:rsid w:val="00D2196F"/>
    <w:rsid w:val="00D26954"/>
    <w:rsid w:val="00D316DC"/>
    <w:rsid w:val="00D40868"/>
    <w:rsid w:val="00D431B2"/>
    <w:rsid w:val="00D645BA"/>
    <w:rsid w:val="00D9738C"/>
    <w:rsid w:val="00DA465F"/>
    <w:rsid w:val="00DC2E12"/>
    <w:rsid w:val="00DE4D03"/>
    <w:rsid w:val="00DE4D92"/>
    <w:rsid w:val="00E31E03"/>
    <w:rsid w:val="00E401DA"/>
    <w:rsid w:val="00E672A6"/>
    <w:rsid w:val="00EA0901"/>
    <w:rsid w:val="00EC3355"/>
    <w:rsid w:val="00EC6CD7"/>
    <w:rsid w:val="00F26114"/>
    <w:rsid w:val="00F413EC"/>
    <w:rsid w:val="00F70970"/>
    <w:rsid w:val="00F8415B"/>
    <w:rsid w:val="00F92BE9"/>
    <w:rsid w:val="00FA07AC"/>
    <w:rsid w:val="00FA14BE"/>
    <w:rsid w:val="00FD26EC"/>
    <w:rsid w:val="00FF0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37C87A94-5F1C-42EB-822E-F6273B4EB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123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D99AB1-1279-4C0D-87F5-61438478AA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5</Pages>
  <Words>845</Words>
  <Characters>4596</Characters>
  <Application>Microsoft Office Word</Application>
  <DocSecurity>0</DocSecurity>
  <Lines>185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15</cp:revision>
  <dcterms:created xsi:type="dcterms:W3CDTF">2020-07-30T15:27:00Z</dcterms:created>
  <dcterms:modified xsi:type="dcterms:W3CDTF">2023-12-04T04:4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9-06T04:29:49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a64aa625-71e2-48a4-be59-6c272f2c1430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49528a72a4305eb25c148d0a180f09114c7cfc849ad65720e780ae3bdc28574e</vt:lpwstr>
  </property>
  <property fmtid="{D5CDD505-2E9C-101B-9397-08002B2CF9AE}" pid="12" name="Order">
    <vt:r8>890842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utput/product-based assessments (e.g. completion of workplace documents)</vt:lpwstr>
  </property>
  <property fmtid="{D5CDD505-2E9C-101B-9397-08002B2CF9AE}" pid="15" name="xd_ProgID">
    <vt:lpwstr/>
  </property>
  <property fmtid="{D5CDD505-2E9C-101B-9397-08002B2CF9AE}" pid="16" name="TemplateUrl">
    <vt:lpwstr/>
  </property>
  <property fmtid="{D5CDD505-2E9C-101B-9397-08002B2CF9AE}" pid="17" name="ComplianceAssetId">
    <vt:lpwstr/>
  </property>
  <property fmtid="{D5CDD505-2E9C-101B-9397-08002B2CF9AE}" pid="18" name="Nameofdocument">
    <vt:lpwstr>Assessor's Checklist</vt:lpwstr>
  </property>
  <property fmtid="{D5CDD505-2E9C-101B-9397-08002B2CF9AE}" pid="19" name="_ExtendedDescription">
    <vt:lpwstr/>
  </property>
  <property fmtid="{D5CDD505-2E9C-101B-9397-08002B2CF9AE}" pid="20" name="TriggerFlowInfo">
    <vt:lpwstr/>
  </property>
</Properties>
</file>